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w:t>
      </w:r>
      <w:r>
        <w:t xml:space="preserve"> </w:t>
      </w:r>
      <w:r>
        <w:t xml:space="preserve">Jeddah,</w:t>
      </w:r>
      <w:r>
        <w:t xml:space="preserve"> </w:t>
      </w:r>
      <w:r>
        <w:t xml:space="preserve">Saudi</w:t>
      </w:r>
      <w:r>
        <w:t xml:space="preserve"> </w:t>
      </w:r>
      <w:r>
        <w:t xml:space="preserve">Arabia</w:t>
      </w:r>
    </w:p>
    <w:p>
      <w:pPr>
        <w:pStyle w:val="FirstParagraph"/>
      </w:pPr>
      <w:r>
        <w:rPr>
          <w:bCs/>
          <w:b/>
        </w:rPr>
        <w:t xml:space="preserve">Internship Application Letter: Marine Engineer Position</w:t>
      </w:r>
    </w:p>
    <w:p>
      <w:pPr>
        <w:pStyle w:val="BodyText"/>
      </w:pPr>
      <w:r>
        <w:rPr>
          <w:iCs/>
          <w:i/>
        </w:rPr>
        <w:t xml:space="preserve">Date:</w:t>
      </w:r>
      <w:r>
        <w:t xml:space="preserve"> </w:t>
      </w:r>
      <w:r>
        <w:t xml:space="preserve">October 26, 2023</w:t>
      </w:r>
      <w:r>
        <w:br/>
      </w:r>
      <w:r>
        <w:rPr>
          <w:iCs/>
          <w:i/>
        </w:rPr>
        <w:t xml:space="preserve">To:</w:t>
      </w:r>
      <w:r>
        <w:t xml:space="preserve"> </w:t>
      </w:r>
      <w:r>
        <w:t xml:space="preserve">Hiring Manager</w:t>
      </w:r>
      <w:r>
        <w:br/>
      </w:r>
      <w:r>
        <w:rPr>
          <w:iCs/>
          <w:i/>
        </w:rPr>
        <w:t xml:space="preserve">Company Name:</w:t>
      </w:r>
      <w:r>
        <w:t xml:space="preserve"> </w:t>
      </w:r>
      <w:r>
        <w:t xml:space="preserve">[Relevant Maritime Company Name - e.g., Saudi Ports Authority (MAWANI), Jeddah Port Authority, or a Leading Shipyard]</w:t>
      </w:r>
      <w:r>
        <w:br/>
      </w:r>
      <w:r>
        <w:rPr>
          <w:iCs/>
          <w:i/>
        </w:rPr>
        <w:t xml:space="preserve">Address:</w:t>
      </w:r>
      <w:r>
        <w:t xml:space="preserve"> </w:t>
      </w:r>
      <w:r>
        <w:t xml:space="preserve">Jeddah, Kingdom of Saudi Arabia</w:t>
      </w:r>
    </w:p>
    <w:p>
      <w:pPr>
        <w:pStyle w:val="BodyText"/>
      </w:pPr>
      <w:r>
        <w:t xml:space="preserve">Dear Hiring Manager,</w:t>
      </w:r>
    </w:p>
    <w:p>
      <w:pPr>
        <w:pStyle w:val="BodyText"/>
      </w:pPr>
      <w:r>
        <w:t xml:space="preserve">I am writing to express my enthusiastic and well-researched interest in the Marine Engineer Internship position at your esteemed organization in Jeddah, Saudi Arabia. As a dedicated and technically proficient final-year undergraduate student in Marine Engineering at [Your University Name], I have meticulously aligned my academic pursuits, skillset, and career aspirations with the dynamic maritime landscape of Saudi Arabia’s strategic coastal hub—Jeddah. This Internship Application Letter serves as a formal testament to my deep commitment to contributing meaningfully to the growth of marine engineering excellence within Saudi Arabia Jeddah.</w:t>
      </w:r>
    </w:p>
    <w:p>
      <w:pPr>
        <w:pStyle w:val="BodyText"/>
      </w:pPr>
      <w:r>
        <w:t xml:space="preserve">My academic journey has been rigorously focused on core marine engineering disciplines directly applicable to the operational demands of modern port facilities and maritime logistics, which are central to Jeddah’s identity as a premier gateway for Red Sea trade. I have excelled in courses including Marine Propulsion Systems, Ship Hydrodynamics, Marine Electrical Systems, Heat Transfer and Fluid Mechanics, and Computer-Aided Design (CAD) for Marine Applications. Furthermore, I have undertaken specialized projects such as analyzing engine room efficiency optimization for container vessels and designing sustainable cooling systems for port infrastructure—projects that resonate profoundly with the operational priorities of Jeddah Port Authority (JPA) as it expands its capacity under Saudi Vision 2030. My academic rigor is complemented by hands-on experience gained during my summer internship at [Previous Internship Location/Company], where I assisted marine engineers in routine maintenance, diagnostics of auxiliary machinery, and data logging for vessel performance monitoring—skills that directly translate to supporting the complex operations of Jeddah’s bustling maritime environment.</w:t>
      </w:r>
    </w:p>
    <w:p>
      <w:pPr>
        <w:pStyle w:val="BodyText"/>
      </w:pPr>
      <w:r>
        <w:t xml:space="preserve">What truly sets me apart is my profound understanding of and dedication to the strategic maritime vision driving Saudi Arabia Jeddah. I have actively studied Saudi Vision 2030's emphasis on expanding port infrastructure, enhancing logistics efficiency, and positioning the Kingdom as a global trade nexus. I recognize that Jeddah Port, as one of the busiest ports in the Middle East handling significant volumes of cargo for both domestic consumption and international trade across the Red Sea routes, requires technically adept engineers who understand not just machinery but also the broader economic and logistical context. My research into Saudi maritime regulations (including SASO standards) and my focus on sustainable marine practices—such as exploring LNG as a bunker fuel alternative for port operations—demonstrate my proactive engagement with the specific challenges and opportunities facing marine engineers in this region. I am eager to apply this contextual knowledge within your Jeddah-based team.</w:t>
      </w:r>
    </w:p>
    <w:p>
      <w:pPr>
        <w:pStyle w:val="BodyText"/>
      </w:pPr>
      <w:r>
        <w:t xml:space="preserve">My technical proficiency is robust and relevant. I am proficient in industry-standard software including Navisworks for 3D modeling of ship systems, MATLAB for performance simulation, and AutoCAD for drafting marine components. I possess strong analytical abilities honed through complex engineering problem-solving sessions during my degree, where I successfully resolved a simulated propulsion system failure scenario by correlating vibration data with thermodynamic models—a skill critical for preventative maintenance in Jeddah’s high-traffic port environment. Additionally, I am trained in safety protocols including OSHA standards and the International Safety Management (ISM) Code, which are non-negotiables for safe operations within Saudi maritime facilities. My communication skills are equally developed; I have presented technical findings to faculty and industry professionals in both English and Arabic (intermediate proficiency), a key asset for effective teamwork across diverse crews in Jeddah’s multicultural port setting.</w:t>
      </w:r>
    </w:p>
    <w:p>
      <w:pPr>
        <w:pStyle w:val="BodyText"/>
      </w:pPr>
      <w:r>
        <w:t xml:space="preserve">I am particularly drawn to this opportunity because of the unique convergence of Saudi Arabia’s ambitious maritime development goals and Jeddah’s pivotal role as the Kingdom's commercial gateway. The prospect of contributing to projects that directly support Saudi Vision 2030—such as expanding Jeddah's container terminal capacity, enhancing port automation for reduced cargo dwell times, or supporting the development of new offshore renewable energy infrastructure along the Red Sea coast—fuels my motivation. I am not merely seeking an internship; I am seeking to immerse myself in the heart of Saudi Arabia’s maritime transformation within Jeddah itself. My long-term aspiration is to become a licensed Marine Engineer contributing to national strategic projects, and this internship represents the essential first step in that journey within a leading Saudi Arabian organization.</w:t>
      </w:r>
    </w:p>
    <w:p>
      <w:pPr>
        <w:pStyle w:val="BodyText"/>
      </w:pPr>
      <w:r>
        <w:t xml:space="preserve">I understand that success in marine engineering within Saudi Arabia Jeddah demands not only technical expertise but also cultural sensitivity, adaptability, and unwavering commitment to safety—values I embody through my academic discipline, previous work experience, and active participation in university-led sustainability initiatives. I am fully prepared to relocate to Jeddah immediately upon acceptance of this internship opportunity and am deeply respectful of the Kingdom’s culture and professional protocols. My resume, attached for your review, provides further detail on my qualifications.</w:t>
      </w:r>
    </w:p>
    <w:p>
      <w:pPr>
        <w:pStyle w:val="BodyText"/>
      </w:pPr>
      <w:r>
        <w:t xml:space="preserve">Thank you for considering my application as a highly motivated candidate for the Marine Engineer Internship position. I am confident that my academic foundation, technical skills, proactive approach to learning about Saudi Arabia's maritime ecosystem, and genuine passion for contributing to Jeddah’s growth make me an ideal fit. I am eager to discuss how my background aligns with your team's objectives and how I can support the continued success of your organization as part of this vital Internship Application Letter process.</w:t>
      </w:r>
    </w:p>
    <w:p>
      <w:pPr>
        <w:pStyle w:val="BodyText"/>
      </w:pPr>
      <w:r>
        <w:t xml:space="preserve">I look forward to the possibility of discussing this opportunity further at your earliest convenience. Thank you for your time and consideration.</w:t>
      </w:r>
    </w:p>
    <w:p>
      <w:pPr>
        <w:pStyle w:val="BodyText"/>
      </w:pPr>
      <w:r>
        <w:t xml:space="preserve">Sincerely,</w:t>
      </w:r>
    </w:p>
    <w:p>
      <w:pPr>
        <w:pStyle w:val="BodyText"/>
      </w:pPr>
      <w:r>
        <w:t xml:space="preserve">[Your Full Name]</w:t>
      </w:r>
      <w:r>
        <w:br/>
      </w:r>
      <w:r>
        <w:t xml:space="preserve">[Your Student ID - Optional but Professional]</w:t>
      </w:r>
      <w:r>
        <w:br/>
      </w:r>
      <w:r>
        <w:t xml:space="preserve">[Your Email Address]</w:t>
      </w:r>
      <w:r>
        <w:br/>
      </w:r>
      <w:r>
        <w:t xml:space="preserve">[Your Phone Number (Including Saudi Arabia Country Code +966)]</w:t>
      </w:r>
      <w:r>
        <w:br/>
      </w:r>
      <w:r>
        <w:t xml:space="preserve">[Link to LinkedIn Profile (Option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rine Engineer Position - Jeddah, Saudi Arabia</dc:title>
  <dc:creator/>
  <dc:language>en</dc:language>
  <cp:keywords/>
  <dcterms:created xsi:type="dcterms:W3CDTF">2026-05-30T23:35:29Z</dcterms:created>
  <dcterms:modified xsi:type="dcterms:W3CDTF">2026-05-30T23:35:29Z</dcterms:modified>
</cp:coreProperties>
</file>

<file path=docProps/custom.xml><?xml version="1.0" encoding="utf-8"?>
<Properties xmlns="http://schemas.openxmlformats.org/officeDocument/2006/custom-properties" xmlns:vt="http://schemas.openxmlformats.org/officeDocument/2006/docPropsVTypes"/>
</file>